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F40DB" w14:textId="776A367C" w:rsidR="0098478B" w:rsidRDefault="00D7474E">
      <w:r>
        <w:t>Hasil</w:t>
      </w:r>
    </w:p>
    <w:p w14:paraId="2B8026DB" w14:textId="77777777" w:rsidR="00D7474E" w:rsidRPr="00D7474E" w:rsidRDefault="00D7474E" w:rsidP="00D747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7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6"/>
        <w:gridCol w:w="1029"/>
        <w:gridCol w:w="1076"/>
        <w:gridCol w:w="1107"/>
        <w:gridCol w:w="1092"/>
        <w:gridCol w:w="1445"/>
      </w:tblGrid>
      <w:tr w:rsidR="00D7474E" w:rsidRPr="00D7474E" w14:paraId="5AA52A92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4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5F574E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escriptive Statistics</w:t>
            </w:r>
          </w:p>
        </w:tc>
      </w:tr>
      <w:tr w:rsidR="00D7474E" w:rsidRPr="00D7474E" w14:paraId="22F27FB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70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0D5EF7C9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0F549E35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7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3C4615F8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Minimum</w:t>
            </w:r>
          </w:p>
        </w:tc>
        <w:tc>
          <w:tcPr>
            <w:tcW w:w="110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67C5A634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2486144D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46C587AB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</w:tr>
      <w:tr w:rsidR="00D7474E" w:rsidRPr="00D7474E" w14:paraId="6993B6F7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706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4C1A6C17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sistole</w:t>
            </w:r>
            <w:proofErr w:type="spellEnd"/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CB19BAD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7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34AE1636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90.00</w:t>
            </w:r>
          </w:p>
        </w:tc>
        <w:tc>
          <w:tcPr>
            <w:tcW w:w="1106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1596F1B5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35.00</w:t>
            </w:r>
          </w:p>
        </w:tc>
        <w:tc>
          <w:tcPr>
            <w:tcW w:w="109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5AC3694B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17.3947</w:t>
            </w:r>
          </w:p>
        </w:tc>
        <w:tc>
          <w:tcPr>
            <w:tcW w:w="1444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5AB5976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0.47917</w:t>
            </w:r>
          </w:p>
        </w:tc>
      </w:tr>
      <w:tr w:rsidR="00D7474E" w:rsidRPr="00D7474E" w14:paraId="41E3B2A9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706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62DF1D49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diastol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4736784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7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A56FF4D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59.00</w:t>
            </w:r>
          </w:p>
        </w:tc>
        <w:tc>
          <w:tcPr>
            <w:tcW w:w="110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68D30B2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94.00</w:t>
            </w:r>
          </w:p>
        </w:tc>
        <w:tc>
          <w:tcPr>
            <w:tcW w:w="109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1920318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75.5789</w:t>
            </w:r>
          </w:p>
        </w:tc>
        <w:tc>
          <w:tcPr>
            <w:tcW w:w="144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98D6EE1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8.44579</w:t>
            </w:r>
          </w:p>
        </w:tc>
      </w:tr>
      <w:tr w:rsidR="00D7474E" w:rsidRPr="00D7474E" w14:paraId="04D2BF84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706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5749E039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heartrat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82BDAF3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7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57B79DD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58.00</w:t>
            </w:r>
          </w:p>
        </w:tc>
        <w:tc>
          <w:tcPr>
            <w:tcW w:w="110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CFEE81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27.00</w:t>
            </w:r>
          </w:p>
        </w:tc>
        <w:tc>
          <w:tcPr>
            <w:tcW w:w="109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A1B1EF6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86.6579</w:t>
            </w:r>
          </w:p>
        </w:tc>
        <w:tc>
          <w:tcPr>
            <w:tcW w:w="144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D7FA466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3.64269</w:t>
            </w:r>
          </w:p>
        </w:tc>
      </w:tr>
      <w:tr w:rsidR="00D7474E" w:rsidRPr="00D7474E" w14:paraId="20A6FFA6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706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2409D1FE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BMI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7C9C91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7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334BD65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6.00</w:t>
            </w:r>
          </w:p>
        </w:tc>
        <w:tc>
          <w:tcPr>
            <w:tcW w:w="110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9528218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3.00</w:t>
            </w:r>
          </w:p>
        </w:tc>
        <w:tc>
          <w:tcPr>
            <w:tcW w:w="109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D558141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24.6842</w:t>
            </w:r>
          </w:p>
        </w:tc>
        <w:tc>
          <w:tcPr>
            <w:tcW w:w="144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44C5D60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4.41193</w:t>
            </w:r>
          </w:p>
        </w:tc>
      </w:tr>
      <w:tr w:rsidR="00D7474E" w:rsidRPr="00D7474E" w14:paraId="7CF167A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706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41AA39A1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TB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A71A36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7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496EFC0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54.00</w:t>
            </w:r>
          </w:p>
        </w:tc>
        <w:tc>
          <w:tcPr>
            <w:tcW w:w="110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D787537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84.00</w:t>
            </w:r>
          </w:p>
        </w:tc>
        <w:tc>
          <w:tcPr>
            <w:tcW w:w="109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1357801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69.1842</w:t>
            </w:r>
          </w:p>
        </w:tc>
        <w:tc>
          <w:tcPr>
            <w:tcW w:w="144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B497A9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6.61225</w:t>
            </w:r>
          </w:p>
        </w:tc>
      </w:tr>
      <w:tr w:rsidR="00D7474E" w:rsidRPr="00D7474E" w14:paraId="61F7CE0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706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54220EF7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BB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9A4F478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7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843782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45.00</w:t>
            </w:r>
          </w:p>
        </w:tc>
        <w:tc>
          <w:tcPr>
            <w:tcW w:w="110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F658B32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01.00</w:t>
            </w:r>
          </w:p>
        </w:tc>
        <w:tc>
          <w:tcPr>
            <w:tcW w:w="109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599CFE3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70.6316</w:t>
            </w:r>
          </w:p>
        </w:tc>
        <w:tc>
          <w:tcPr>
            <w:tcW w:w="144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8C8FF52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3.87867</w:t>
            </w:r>
          </w:p>
        </w:tc>
      </w:tr>
      <w:tr w:rsidR="00D7474E" w:rsidRPr="00D7474E" w14:paraId="7A1F06F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706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7AA8735B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umur</w:t>
            </w:r>
            <w:proofErr w:type="spellEnd"/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B5E5176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7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C67E8D1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8.00</w:t>
            </w:r>
          </w:p>
        </w:tc>
        <w:tc>
          <w:tcPr>
            <w:tcW w:w="110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95B88AC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21.00</w:t>
            </w:r>
          </w:p>
        </w:tc>
        <w:tc>
          <w:tcPr>
            <w:tcW w:w="109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796F3C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9.5526</w:t>
            </w:r>
          </w:p>
        </w:tc>
        <w:tc>
          <w:tcPr>
            <w:tcW w:w="144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5138D43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.08297</w:t>
            </w:r>
          </w:p>
        </w:tc>
      </w:tr>
      <w:tr w:rsidR="00D7474E" w:rsidRPr="00D7474E" w14:paraId="2271C2A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706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135C65AB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LiLa</w:t>
            </w:r>
            <w:proofErr w:type="spellEnd"/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AB4FC81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7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C47C138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9.00</w:t>
            </w:r>
          </w:p>
        </w:tc>
        <w:tc>
          <w:tcPr>
            <w:tcW w:w="110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7CC71D0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51.00</w:t>
            </w:r>
          </w:p>
        </w:tc>
        <w:tc>
          <w:tcPr>
            <w:tcW w:w="109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93704C4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0.2368</w:t>
            </w:r>
          </w:p>
        </w:tc>
        <w:tc>
          <w:tcPr>
            <w:tcW w:w="144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EBEA2A0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5.45465</w:t>
            </w:r>
          </w:p>
        </w:tc>
      </w:tr>
      <w:tr w:rsidR="00D7474E" w:rsidRPr="00D7474E" w14:paraId="2D09C9A0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706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01450AC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Valid N (listwise)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50BB8880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7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45707B48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073643DD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47D62C6F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7E736C2C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B88B97E" w14:textId="77777777" w:rsidR="00D7474E" w:rsidRPr="00D7474E" w:rsidRDefault="00D7474E" w:rsidP="00D7474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7250BA96" w14:textId="77777777" w:rsidR="00D7474E" w:rsidRPr="00D7474E" w:rsidRDefault="00D7474E" w:rsidP="00D747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82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5"/>
        <w:gridCol w:w="1998"/>
        <w:gridCol w:w="1029"/>
        <w:gridCol w:w="1030"/>
        <w:gridCol w:w="1030"/>
        <w:gridCol w:w="1046"/>
        <w:gridCol w:w="1030"/>
      </w:tblGrid>
      <w:tr w:rsidR="00D7474E" w:rsidRPr="00D7474E" w14:paraId="5C8752A6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20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131131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rrelations</w:t>
            </w:r>
          </w:p>
        </w:tc>
      </w:tr>
      <w:tr w:rsidR="00D7474E" w:rsidRPr="00D7474E" w14:paraId="63737929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43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14:paraId="4E7A9FF1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5156C122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BMI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083C145D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sistole</w:t>
            </w:r>
            <w:proofErr w:type="spellEnd"/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03E5F38E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diastole</w:t>
            </w:r>
          </w:p>
        </w:tc>
        <w:tc>
          <w:tcPr>
            <w:tcW w:w="104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27BD31CE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heartrate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202C6D8D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LiLa</w:t>
            </w:r>
            <w:proofErr w:type="spellEnd"/>
          </w:p>
        </w:tc>
      </w:tr>
      <w:tr w:rsidR="00D7474E" w:rsidRPr="00D7474E" w14:paraId="3DF7E0C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" w:type="dxa"/>
            <w:vMerge w:val="restart"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14:paraId="5FFC09E9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BMI</w:t>
            </w:r>
          </w:p>
        </w:tc>
        <w:tc>
          <w:tcPr>
            <w:tcW w:w="1998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63151EB0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C47271F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10B49A4B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446</w:t>
            </w:r>
            <w:r w:rsidRPr="00D7474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7B8FF467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537</w:t>
            </w:r>
            <w:r w:rsidRPr="00D7474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4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5CA0065B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-.025</w:t>
            </w:r>
          </w:p>
        </w:tc>
        <w:tc>
          <w:tcPr>
            <w:tcW w:w="10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220C37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527</w:t>
            </w:r>
            <w:r w:rsidRPr="00D7474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D7474E" w:rsidRPr="00D7474E" w14:paraId="636CC25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14:paraId="69783599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43AD1B9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6308C7CC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2E5C9AE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005</w:t>
            </w: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476F99F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001</w:t>
            </w:r>
          </w:p>
        </w:tc>
        <w:tc>
          <w:tcPr>
            <w:tcW w:w="104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3530156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881</w:t>
            </w:r>
          </w:p>
        </w:tc>
        <w:tc>
          <w:tcPr>
            <w:tcW w:w="10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266F90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001</w:t>
            </w:r>
          </w:p>
        </w:tc>
      </w:tr>
      <w:tr w:rsidR="00D7474E" w:rsidRPr="00D7474E" w14:paraId="4BC2C1A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14:paraId="5E683595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14:paraId="5EDC74E3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14:paraId="4A7D078C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29" w:type="dxa"/>
            <w:tcBorders>
              <w:top w:val="nil"/>
            </w:tcBorders>
            <w:shd w:val="clear" w:color="auto" w:fill="FFFFFF"/>
            <w:vAlign w:val="center"/>
          </w:tcPr>
          <w:p w14:paraId="399772F5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29" w:type="dxa"/>
            <w:tcBorders>
              <w:top w:val="nil"/>
            </w:tcBorders>
            <w:shd w:val="clear" w:color="auto" w:fill="FFFFFF"/>
            <w:vAlign w:val="center"/>
          </w:tcPr>
          <w:p w14:paraId="0221E677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45" w:type="dxa"/>
            <w:tcBorders>
              <w:top w:val="nil"/>
            </w:tcBorders>
            <w:shd w:val="clear" w:color="auto" w:fill="FFFFFF"/>
            <w:vAlign w:val="center"/>
          </w:tcPr>
          <w:p w14:paraId="69932551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29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14:paraId="4D0B7636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</w:tr>
      <w:tr w:rsidR="00D7474E" w:rsidRPr="00D7474E" w14:paraId="3A81CA3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" w:type="dxa"/>
            <w:vMerge w:val="restart"/>
            <w:tcBorders>
              <w:top w:val="nil"/>
              <w:left w:val="single" w:sz="16" w:space="0" w:color="000000"/>
              <w:right w:val="nil"/>
            </w:tcBorders>
            <w:shd w:val="clear" w:color="auto" w:fill="FFFFFF"/>
          </w:tcPr>
          <w:p w14:paraId="098CA4F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sistole</w:t>
            </w:r>
            <w:proofErr w:type="spellEnd"/>
          </w:p>
        </w:tc>
        <w:tc>
          <w:tcPr>
            <w:tcW w:w="199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73A1B4D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1DA40B94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446</w:t>
            </w:r>
            <w:r w:rsidRPr="00D7474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95CF453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E15D989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680</w:t>
            </w:r>
            <w:r w:rsidRPr="00D7474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4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7473E40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132</w:t>
            </w:r>
          </w:p>
        </w:tc>
        <w:tc>
          <w:tcPr>
            <w:tcW w:w="10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32C0327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314</w:t>
            </w:r>
          </w:p>
        </w:tc>
      </w:tr>
      <w:tr w:rsidR="00D7474E" w:rsidRPr="00D7474E" w14:paraId="60C71B51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" w:type="dxa"/>
            <w:vMerge/>
            <w:tcBorders>
              <w:top w:val="nil"/>
              <w:left w:val="single" w:sz="16" w:space="0" w:color="000000"/>
              <w:right w:val="nil"/>
            </w:tcBorders>
            <w:shd w:val="clear" w:color="auto" w:fill="FFFFFF"/>
          </w:tcPr>
          <w:p w14:paraId="20372155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7E0677B1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92ABBE2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005</w:t>
            </w: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776AD3C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EE0B25B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04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D274BE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430</w:t>
            </w:r>
          </w:p>
        </w:tc>
        <w:tc>
          <w:tcPr>
            <w:tcW w:w="10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798176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055</w:t>
            </w:r>
          </w:p>
        </w:tc>
      </w:tr>
      <w:tr w:rsidR="00D7474E" w:rsidRPr="00D7474E" w14:paraId="37201EC2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" w:type="dxa"/>
            <w:vMerge/>
            <w:tcBorders>
              <w:top w:val="nil"/>
              <w:left w:val="single" w:sz="16" w:space="0" w:color="000000"/>
              <w:right w:val="nil"/>
            </w:tcBorders>
            <w:shd w:val="clear" w:color="auto" w:fill="FFFFFF"/>
          </w:tcPr>
          <w:p w14:paraId="516FDC26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14:paraId="4B5D82F5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14:paraId="5D75D315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29" w:type="dxa"/>
            <w:tcBorders>
              <w:top w:val="nil"/>
            </w:tcBorders>
            <w:shd w:val="clear" w:color="auto" w:fill="FFFFFF"/>
            <w:vAlign w:val="center"/>
          </w:tcPr>
          <w:p w14:paraId="0C2FC3EB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29" w:type="dxa"/>
            <w:tcBorders>
              <w:top w:val="nil"/>
            </w:tcBorders>
            <w:shd w:val="clear" w:color="auto" w:fill="FFFFFF"/>
            <w:vAlign w:val="center"/>
          </w:tcPr>
          <w:p w14:paraId="1F7BC871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45" w:type="dxa"/>
            <w:tcBorders>
              <w:top w:val="nil"/>
            </w:tcBorders>
            <w:shd w:val="clear" w:color="auto" w:fill="FFFFFF"/>
            <w:vAlign w:val="center"/>
          </w:tcPr>
          <w:p w14:paraId="6AC5681F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29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14:paraId="32385BA2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</w:tr>
      <w:tr w:rsidR="00D7474E" w:rsidRPr="00D7474E" w14:paraId="430F1C4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" w:type="dxa"/>
            <w:vMerge w:val="restart"/>
            <w:tcBorders>
              <w:top w:val="nil"/>
              <w:left w:val="single" w:sz="16" w:space="0" w:color="000000"/>
              <w:right w:val="nil"/>
            </w:tcBorders>
            <w:shd w:val="clear" w:color="auto" w:fill="FFFFFF"/>
          </w:tcPr>
          <w:p w14:paraId="6648C833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diastole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1135308F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094A43B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537</w:t>
            </w:r>
            <w:r w:rsidRPr="00D7474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16D53D0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680</w:t>
            </w:r>
            <w:r w:rsidRPr="00D7474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A350702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4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F5ADD9F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392</w:t>
            </w:r>
            <w:r w:rsidRPr="00D7474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0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BF50D61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219</w:t>
            </w:r>
          </w:p>
        </w:tc>
      </w:tr>
      <w:tr w:rsidR="00D7474E" w:rsidRPr="00D7474E" w14:paraId="408D6849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" w:type="dxa"/>
            <w:vMerge/>
            <w:tcBorders>
              <w:top w:val="nil"/>
              <w:left w:val="single" w:sz="16" w:space="0" w:color="000000"/>
              <w:right w:val="nil"/>
            </w:tcBorders>
            <w:shd w:val="clear" w:color="auto" w:fill="FFFFFF"/>
          </w:tcPr>
          <w:p w14:paraId="35BD9C8D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462B9A40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11C9589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001</w:t>
            </w: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458CD21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DC26C3E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6BF46BC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015</w:t>
            </w:r>
          </w:p>
        </w:tc>
        <w:tc>
          <w:tcPr>
            <w:tcW w:w="10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3098DB0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187</w:t>
            </w:r>
          </w:p>
        </w:tc>
      </w:tr>
      <w:tr w:rsidR="00D7474E" w:rsidRPr="00D7474E" w14:paraId="0EF6BBD7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" w:type="dxa"/>
            <w:vMerge/>
            <w:tcBorders>
              <w:top w:val="nil"/>
              <w:left w:val="single" w:sz="16" w:space="0" w:color="000000"/>
              <w:right w:val="nil"/>
            </w:tcBorders>
            <w:shd w:val="clear" w:color="auto" w:fill="FFFFFF"/>
          </w:tcPr>
          <w:p w14:paraId="0BE6A013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14:paraId="2997AD6E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14:paraId="3AE5151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29" w:type="dxa"/>
            <w:tcBorders>
              <w:top w:val="nil"/>
            </w:tcBorders>
            <w:shd w:val="clear" w:color="auto" w:fill="FFFFFF"/>
            <w:vAlign w:val="center"/>
          </w:tcPr>
          <w:p w14:paraId="01674C82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29" w:type="dxa"/>
            <w:tcBorders>
              <w:top w:val="nil"/>
            </w:tcBorders>
            <w:shd w:val="clear" w:color="auto" w:fill="FFFFFF"/>
            <w:vAlign w:val="center"/>
          </w:tcPr>
          <w:p w14:paraId="72EEC455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45" w:type="dxa"/>
            <w:tcBorders>
              <w:top w:val="nil"/>
            </w:tcBorders>
            <w:shd w:val="clear" w:color="auto" w:fill="FFFFFF"/>
            <w:vAlign w:val="center"/>
          </w:tcPr>
          <w:p w14:paraId="4CEED80E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29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14:paraId="01E37B1D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</w:tr>
      <w:tr w:rsidR="00D7474E" w:rsidRPr="00D7474E" w14:paraId="0BEC3882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" w:type="dxa"/>
            <w:vMerge w:val="restart"/>
            <w:tcBorders>
              <w:top w:val="nil"/>
              <w:left w:val="single" w:sz="16" w:space="0" w:color="000000"/>
              <w:right w:val="nil"/>
            </w:tcBorders>
            <w:shd w:val="clear" w:color="auto" w:fill="FFFFFF"/>
          </w:tcPr>
          <w:p w14:paraId="2A90D258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heartrate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10E23D08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24C252F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-.025</w:t>
            </w: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E3B6EA4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132</w:t>
            </w: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9105900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392</w:t>
            </w:r>
            <w:r w:rsidRPr="00D7474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04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3334384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0B21C15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036</w:t>
            </w:r>
          </w:p>
        </w:tc>
      </w:tr>
      <w:tr w:rsidR="00D7474E" w:rsidRPr="00D7474E" w14:paraId="5EBD1290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" w:type="dxa"/>
            <w:vMerge/>
            <w:tcBorders>
              <w:top w:val="nil"/>
              <w:left w:val="single" w:sz="16" w:space="0" w:color="000000"/>
              <w:right w:val="nil"/>
            </w:tcBorders>
            <w:shd w:val="clear" w:color="auto" w:fill="FFFFFF"/>
          </w:tcPr>
          <w:p w14:paraId="004095C4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48BE3F11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586583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881</w:t>
            </w: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DF38442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430</w:t>
            </w: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225B3FE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015</w:t>
            </w:r>
          </w:p>
        </w:tc>
        <w:tc>
          <w:tcPr>
            <w:tcW w:w="104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B76CCD9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79D75CD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832</w:t>
            </w:r>
          </w:p>
        </w:tc>
      </w:tr>
      <w:tr w:rsidR="00D7474E" w:rsidRPr="00D7474E" w14:paraId="0EFC6EB4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" w:type="dxa"/>
            <w:vMerge/>
            <w:tcBorders>
              <w:top w:val="nil"/>
              <w:left w:val="single" w:sz="16" w:space="0" w:color="000000"/>
              <w:right w:val="nil"/>
            </w:tcBorders>
            <w:shd w:val="clear" w:color="auto" w:fill="FFFFFF"/>
          </w:tcPr>
          <w:p w14:paraId="167DF708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14:paraId="797AA3C7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14:paraId="70E9FA22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29" w:type="dxa"/>
            <w:tcBorders>
              <w:top w:val="nil"/>
            </w:tcBorders>
            <w:shd w:val="clear" w:color="auto" w:fill="FFFFFF"/>
            <w:vAlign w:val="center"/>
          </w:tcPr>
          <w:p w14:paraId="5B2DD978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29" w:type="dxa"/>
            <w:tcBorders>
              <w:top w:val="nil"/>
            </w:tcBorders>
            <w:shd w:val="clear" w:color="auto" w:fill="FFFFFF"/>
            <w:vAlign w:val="center"/>
          </w:tcPr>
          <w:p w14:paraId="08FCB8D3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45" w:type="dxa"/>
            <w:tcBorders>
              <w:top w:val="nil"/>
            </w:tcBorders>
            <w:shd w:val="clear" w:color="auto" w:fill="FFFFFF"/>
            <w:vAlign w:val="center"/>
          </w:tcPr>
          <w:p w14:paraId="624B1D2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29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14:paraId="76AABC08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</w:tr>
      <w:tr w:rsidR="00D7474E" w:rsidRPr="00D7474E" w14:paraId="2359BF50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14:paraId="052FA32C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LiLa</w:t>
            </w:r>
            <w:proofErr w:type="spellEnd"/>
          </w:p>
        </w:tc>
        <w:tc>
          <w:tcPr>
            <w:tcW w:w="199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0F936FCE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Pearson Correlatio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634FABE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527</w:t>
            </w:r>
            <w:r w:rsidRPr="00D7474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9841ABF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314</w:t>
            </w: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C02F56B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219</w:t>
            </w:r>
          </w:p>
        </w:tc>
        <w:tc>
          <w:tcPr>
            <w:tcW w:w="104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88DD027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036</w:t>
            </w:r>
          </w:p>
        </w:tc>
        <w:tc>
          <w:tcPr>
            <w:tcW w:w="10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377508B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D7474E" w:rsidRPr="00D7474E" w14:paraId="22F81DC6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14:paraId="450D193C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228DDCF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76335EB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001</w:t>
            </w: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4183CB4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055</w:t>
            </w:r>
          </w:p>
        </w:tc>
        <w:tc>
          <w:tcPr>
            <w:tcW w:w="102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0DDB867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187</w:t>
            </w:r>
          </w:p>
        </w:tc>
        <w:tc>
          <w:tcPr>
            <w:tcW w:w="104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4F840BA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.832</w:t>
            </w:r>
          </w:p>
        </w:tc>
        <w:tc>
          <w:tcPr>
            <w:tcW w:w="10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2D7FC55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474E" w:rsidRPr="00D7474E" w14:paraId="5B689B7C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14:paraId="239B070E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0D6A5A90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4420FBD0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2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40692890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2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1D45F987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4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20826206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0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44F73993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</w:tr>
      <w:tr w:rsidR="00D7474E" w:rsidRPr="00D7474E" w14:paraId="47613DE6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20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21D124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**. Correlation is significant at the 0.01 level (2-tailed).</w:t>
            </w:r>
          </w:p>
        </w:tc>
      </w:tr>
      <w:tr w:rsidR="00D7474E" w:rsidRPr="00D7474E" w14:paraId="5BE4CD2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20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908900" w14:textId="77777777" w:rsidR="00D7474E" w:rsidRPr="00D7474E" w:rsidRDefault="00D7474E" w:rsidP="00D7474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474E">
              <w:rPr>
                <w:rFonts w:ascii="Arial" w:hAnsi="Arial" w:cs="Arial"/>
                <w:color w:val="000000"/>
                <w:sz w:val="18"/>
                <w:szCs w:val="18"/>
              </w:rPr>
              <w:t>*. Correlation is significant at the 0.05 level (2-tailed).</w:t>
            </w:r>
          </w:p>
        </w:tc>
      </w:tr>
    </w:tbl>
    <w:p w14:paraId="739EDFED" w14:textId="77777777" w:rsidR="00D7474E" w:rsidRPr="00D7474E" w:rsidRDefault="00D7474E" w:rsidP="00D7474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48EF0055" w14:textId="77777777" w:rsidR="00D7474E" w:rsidRDefault="00D7474E"/>
    <w:sectPr w:rsidR="00D747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NDQ1NbI0NDA2tzBT0lEKTi0uzszPAykwrAUAhTQ/zywAAAA="/>
  </w:docVars>
  <w:rsids>
    <w:rsidRoot w:val="00D7474E"/>
    <w:rsid w:val="0098478B"/>
    <w:rsid w:val="00D74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861008"/>
  <w15:chartTrackingRefBased/>
  <w15:docId w15:val="{66180EA4-CDD1-4F42-91E3-8BDDDA3F4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80</Characters>
  <Application>Microsoft Office Word</Application>
  <DocSecurity>0</DocSecurity>
  <Lines>8</Lines>
  <Paragraphs>2</Paragraphs>
  <ScaleCrop>false</ScaleCrop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wi laptop</dc:creator>
  <cp:keywords/>
  <dc:description/>
  <cp:lastModifiedBy>wiwi laptop</cp:lastModifiedBy>
  <cp:revision>1</cp:revision>
  <dcterms:created xsi:type="dcterms:W3CDTF">2021-08-02T15:25:00Z</dcterms:created>
  <dcterms:modified xsi:type="dcterms:W3CDTF">2021-08-02T15:26:00Z</dcterms:modified>
</cp:coreProperties>
</file>